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6a8a6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6a8a61-225e-11ed-ac3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7DQAgDUT/A/3/pH1DGRL30UgkOXSXKbg4WYGM26msp/upfRGRF9RvyQa/4Xr/+A4hHkSnv1niN1DABpA8XeI3S2fbnCK+/1ZU7ia+Ii2zJd18/KP2sA35ZhNYc52hoWz8Kh/i6gmhxi2fZIRU1rNZ8yFIpkaqluI0vp3JIEHa2eNTODRdoJfZ8dLoiYXGU1vUj4xROQ4us87WPdVRFaBC95sOVS3ZEue6PHGcpN5/W/YaKExmiaR3or5FszoLdvV+NhmngnFZZ+4FoNqCCpPf+HHaCx7EO4mMUYQeOM/Z82EdDT6gn/swc8izJuJgf4ywd6IX/uUOwA7lJ6mSe60E78L/IGel0yEH9jFd2lrmCXdyv8GVLes+H7wcQwhbnP9Df/95337YsbvyWCel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y long island. trash service have some nerve offering this crap!!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6a8a61-225e-11ed-ac3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a6a8a61-225e-11ed-ac31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a6a8a61-225e-11ed-ac31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6a8a61</dc:title>
  <dc:creator/>
  <cp:keywords/>
  <dcterms:created xsi:type="dcterms:W3CDTF">2026-05-03T10:48:56Z</dcterms:created>
  <dcterms:modified xsi:type="dcterms:W3CDTF">2026-05-03T1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